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575" w:type="dxa"/>
        <w:tblLook w:val="04A0" w:firstRow="1" w:lastRow="0" w:firstColumn="1" w:lastColumn="0" w:noHBand="0" w:noVBand="1"/>
      </w:tblPr>
      <w:tblGrid>
        <w:gridCol w:w="7915"/>
        <w:gridCol w:w="3960"/>
        <w:gridCol w:w="2700"/>
      </w:tblGrid>
      <w:tr w:rsidR="0073420B" w14:paraId="187F98A6" w14:textId="77777777" w:rsidTr="0073420B">
        <w:tc>
          <w:tcPr>
            <w:tcW w:w="7915" w:type="dxa"/>
            <w:vAlign w:val="center"/>
          </w:tcPr>
          <w:p w14:paraId="7E2FB6EA" w14:textId="09287E69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Project:</w:t>
            </w:r>
          </w:p>
        </w:tc>
        <w:tc>
          <w:tcPr>
            <w:tcW w:w="3960" w:type="dxa"/>
            <w:vAlign w:val="center"/>
          </w:tcPr>
          <w:p w14:paraId="0789319D" w14:textId="19714F9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 xml:space="preserve">Reviewer: </w:t>
            </w:r>
          </w:p>
        </w:tc>
        <w:tc>
          <w:tcPr>
            <w:tcW w:w="2700" w:type="dxa"/>
            <w:vAlign w:val="center"/>
          </w:tcPr>
          <w:p w14:paraId="3540F83A" w14:textId="20895F1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Date:</w:t>
            </w:r>
          </w:p>
        </w:tc>
      </w:tr>
    </w:tbl>
    <w:tbl>
      <w:tblPr>
        <w:tblW w:w="145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80"/>
        <w:gridCol w:w="1935"/>
        <w:gridCol w:w="1995"/>
        <w:gridCol w:w="1995"/>
        <w:gridCol w:w="1995"/>
        <w:gridCol w:w="1995"/>
        <w:gridCol w:w="959"/>
        <w:gridCol w:w="767"/>
        <w:gridCol w:w="959"/>
      </w:tblGrid>
      <w:tr w:rsidR="00FE6F30" w:rsidRPr="000E0235" w14:paraId="4FB243A7" w14:textId="77777777" w:rsidTr="00476531">
        <w:trPr>
          <w:trHeight w:val="300"/>
          <w:tblHeader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6DA8A" w14:textId="77777777" w:rsidR="00FE6F30" w:rsidRPr="000E0235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DABB53" w14:textId="5628C6DC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85114CD" w14:textId="413A56B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97D868" w14:textId="4677F3E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56091E" w14:textId="04E8440D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A876A0" w14:textId="3F481A2D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DBB0D7" w14:textId="77777777" w:rsidR="00FE6F30" w:rsidRPr="00765AFF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1C0FCF" w14:textId="77777777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73AAA" w14:textId="30263880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Click Ctrl-A and F9</w:t>
            </w:r>
          </w:p>
        </w:tc>
      </w:tr>
      <w:tr w:rsidR="00B334E9" w:rsidRPr="000E0235" w14:paraId="13FBFE47" w14:textId="77777777" w:rsidTr="00476531">
        <w:trPr>
          <w:trHeight w:val="989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A4AD8" w14:textId="260F6FBD" w:rsidR="00B334E9" w:rsidRPr="003D6256" w:rsidRDefault="003D6256" w:rsidP="006030E2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3D6256">
              <w:rPr>
                <w:rFonts w:eastAsia="Times New Roman" w:cstheme="minorHAnsi"/>
                <w:b/>
                <w:bCs/>
                <w:sz w:val="16"/>
                <w:szCs w:val="16"/>
              </w:rPr>
              <w:t>Project Overview</w:t>
            </w:r>
            <w:r w:rsidR="00B334E9" w:rsidRPr="003D6256">
              <w:rPr>
                <w:rFonts w:eastAsia="Times New Roman" w:cstheme="minorHAnsi"/>
                <w:b/>
                <w:bCs/>
                <w:sz w:val="16"/>
                <w:szCs w:val="16"/>
              </w:rPr>
              <w:t>:</w:t>
            </w:r>
            <w:r w:rsidR="00B334E9" w:rsidRPr="003D6256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="00BC30DE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- </w:t>
            </w:r>
            <w:r w:rsidR="00B334E9" w:rsidRPr="003D6256">
              <w:rPr>
                <w:rFonts w:eastAsia="Times New Roman" w:cstheme="minorHAnsi"/>
                <w:bCs/>
                <w:sz w:val="16"/>
                <w:szCs w:val="16"/>
              </w:rPr>
              <w:t>Sponsor</w:t>
            </w:r>
            <w:r w:rsidR="00BC30DE">
              <w:rPr>
                <w:rFonts w:eastAsia="Times New Roman" w:cstheme="minorHAnsi"/>
                <w:bCs/>
                <w:sz w:val="16"/>
                <w:szCs w:val="16"/>
              </w:rPr>
              <w:t xml:space="preserve"> </w:t>
            </w:r>
            <w:r w:rsidR="0068661D">
              <w:rPr>
                <w:rFonts w:eastAsia="Times New Roman" w:cstheme="minorHAnsi"/>
                <w:bCs/>
                <w:sz w:val="16"/>
                <w:szCs w:val="16"/>
              </w:rPr>
              <w:t>/</w:t>
            </w:r>
            <w:r w:rsidR="00BC30DE">
              <w:rPr>
                <w:rFonts w:eastAsia="Times New Roman" w:cstheme="minorHAnsi"/>
                <w:bCs/>
                <w:sz w:val="16"/>
                <w:szCs w:val="16"/>
              </w:rPr>
              <w:t xml:space="preserve"> </w:t>
            </w:r>
            <w:r w:rsidR="0068661D">
              <w:rPr>
                <w:rFonts w:eastAsia="Times New Roman" w:cstheme="minorHAnsi"/>
                <w:bCs/>
                <w:sz w:val="16"/>
                <w:szCs w:val="16"/>
              </w:rPr>
              <w:t>Client</w:t>
            </w:r>
            <w:r w:rsidR="00BC30DE">
              <w:rPr>
                <w:rFonts w:eastAsia="Times New Roman" w:cstheme="minorHAnsi"/>
                <w:bCs/>
                <w:sz w:val="16"/>
                <w:szCs w:val="16"/>
              </w:rPr>
              <w:t xml:space="preserve"> </w:t>
            </w:r>
            <w:r w:rsidR="0068661D">
              <w:rPr>
                <w:rFonts w:eastAsia="Times New Roman" w:cstheme="minorHAnsi"/>
                <w:bCs/>
                <w:sz w:val="16"/>
                <w:szCs w:val="16"/>
              </w:rPr>
              <w:t>/</w:t>
            </w:r>
            <w:r w:rsidR="00BC30DE">
              <w:rPr>
                <w:rFonts w:eastAsia="Times New Roman" w:cstheme="minorHAnsi"/>
                <w:bCs/>
                <w:sz w:val="16"/>
                <w:szCs w:val="16"/>
              </w:rPr>
              <w:t xml:space="preserve"> </w:t>
            </w:r>
            <w:r w:rsidR="00BC30DE">
              <w:rPr>
                <w:rFonts w:eastAsia="Times New Roman" w:cstheme="minorHAnsi"/>
                <w:bCs/>
                <w:sz w:val="16"/>
                <w:szCs w:val="16"/>
              </w:rPr>
              <w:br/>
              <w:t xml:space="preserve">  </w:t>
            </w:r>
            <w:r w:rsidR="00B334E9" w:rsidRPr="003D6256">
              <w:rPr>
                <w:rFonts w:eastAsia="Times New Roman" w:cstheme="minorHAnsi"/>
                <w:bCs/>
                <w:sz w:val="16"/>
                <w:szCs w:val="16"/>
              </w:rPr>
              <w:t>Customers</w:t>
            </w:r>
            <w:r w:rsidR="00B334E9" w:rsidRPr="003D6256">
              <w:rPr>
                <w:rFonts w:eastAsia="Times New Roman" w:cstheme="minorHAnsi"/>
                <w:bCs/>
                <w:sz w:val="16"/>
                <w:szCs w:val="16"/>
              </w:rPr>
              <w:br/>
              <w:t>- Problem &amp; Motivation</w:t>
            </w:r>
          </w:p>
          <w:p w14:paraId="4575E688" w14:textId="6DDBAD23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- Project History </w:t>
            </w:r>
            <w:r w:rsidR="0068661D">
              <w:rPr>
                <w:rFonts w:eastAsia="Times New Roman" w:cstheme="minorHAnsi"/>
                <w:bCs/>
                <w:sz w:val="16"/>
                <w:szCs w:val="16"/>
              </w:rPr>
              <w:t>(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as </w:t>
            </w:r>
            <w:r w:rsidR="00BC30DE">
              <w:rPr>
                <w:rFonts w:eastAsia="Times New Roman" w:cstheme="minorHAnsi"/>
                <w:bCs/>
                <w:sz w:val="16"/>
                <w:szCs w:val="16"/>
              </w:rPr>
              <w:br/>
              <w:t xml:space="preserve"> 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needed</w:t>
            </w:r>
            <w:r w:rsidR="0068661D">
              <w:rPr>
                <w:rFonts w:eastAsia="Times New Roman" w:cstheme="minorHAnsi"/>
                <w:bCs/>
                <w:sz w:val="16"/>
                <w:szCs w:val="16"/>
              </w:rPr>
              <w:t>)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9D3BC" w14:textId="7EB060A6" w:rsidR="00B334E9" w:rsidRPr="000E0235" w:rsidRDefault="00A80ECC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Demonstrates </w:t>
            </w:r>
            <w:r w:rsidR="00DB2285">
              <w:rPr>
                <w:rFonts w:eastAsia="Times New Roman" w:cstheme="minorHAnsi"/>
                <w:sz w:val="16"/>
                <w:szCs w:val="16"/>
              </w:rPr>
              <w:t xml:space="preserve">a </w:t>
            </w:r>
            <w:r>
              <w:rPr>
                <w:rFonts w:eastAsia="Times New Roman" w:cstheme="minorHAnsi"/>
                <w:sz w:val="16"/>
                <w:szCs w:val="16"/>
              </w:rPr>
              <w:t>comprehensive and insightful understanding of all relevant background information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CB575" w14:textId="4BABB02D" w:rsidR="00B334E9" w:rsidRPr="000E0235" w:rsidRDefault="00A80ECC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Demonstrates </w:t>
            </w:r>
            <w:r w:rsidR="00DB2285">
              <w:rPr>
                <w:rFonts w:eastAsia="Times New Roman" w:cstheme="minorHAnsi"/>
                <w:sz w:val="16"/>
                <w:szCs w:val="16"/>
              </w:rPr>
              <w:t xml:space="preserve">a </w:t>
            </w:r>
            <w:r>
              <w:rPr>
                <w:rFonts w:eastAsia="Times New Roman" w:cstheme="minorHAnsi"/>
                <w:sz w:val="16"/>
                <w:szCs w:val="16"/>
              </w:rPr>
              <w:t>clear understanding of relevant background information</w:t>
            </w:r>
            <w:r w:rsidR="005B7FF1">
              <w:rPr>
                <w:rFonts w:eastAsia="Times New Roman" w:cstheme="minorHAnsi"/>
                <w:sz w:val="16"/>
                <w:szCs w:val="16"/>
              </w:rPr>
              <w:t>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9FB07" w14:textId="00F0EF5F" w:rsidR="00B334E9" w:rsidRPr="007C0DF7" w:rsidRDefault="005B7FF1" w:rsidP="006030E2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Begins to demonstrate some evidence of </w:t>
            </w:r>
            <w:r w:rsidR="0068661D">
              <w:rPr>
                <w:rFonts w:eastAsia="Times New Roman" w:cstheme="minorHAnsi"/>
                <w:sz w:val="16"/>
                <w:szCs w:val="16"/>
              </w:rPr>
              <w:t xml:space="preserve">project motivation and </w:t>
            </w:r>
            <w:r>
              <w:rPr>
                <w:rFonts w:eastAsia="Times New Roman" w:cstheme="minorHAnsi"/>
                <w:sz w:val="16"/>
                <w:szCs w:val="16"/>
              </w:rPr>
              <w:t>background</w:t>
            </w:r>
            <w:r w:rsidR="00B334E9"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  <w:p w14:paraId="4F903E38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AFBBCA" w14:textId="2138F7D1" w:rsidR="00B334E9" w:rsidRPr="000E0235" w:rsidRDefault="005B7FF1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Demonstrates limited understanding of background information</w:t>
            </w:r>
            <w:r w:rsidR="00C54434">
              <w:rPr>
                <w:rFonts w:eastAsia="Times New Roman" w:cstheme="minorHAnsi"/>
                <w:sz w:val="16"/>
                <w:szCs w:val="16"/>
              </w:rPr>
              <w:t xml:space="preserve"> and project motivation</w:t>
            </w:r>
            <w:r w:rsidR="00B334E9"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41F3B" w14:textId="16139FBC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background information </w:t>
            </w:r>
            <w:r w:rsidR="0068661D">
              <w:rPr>
                <w:rFonts w:eastAsia="Times New Roman" w:cstheme="minorHAnsi"/>
                <w:sz w:val="16"/>
                <w:szCs w:val="16"/>
              </w:rPr>
              <w:t xml:space="preserve">and project motivation </w:t>
            </w:r>
            <w:r w:rsidR="00476531">
              <w:rPr>
                <w:rFonts w:eastAsia="Times New Roman" w:cstheme="minorHAnsi"/>
                <w:sz w:val="16"/>
                <w:szCs w:val="16"/>
              </w:rPr>
              <w:t>are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unclear</w:t>
            </w:r>
            <w:r w:rsidR="005B7FF1">
              <w:rPr>
                <w:rFonts w:eastAsia="Times New Roman" w:cstheme="minorHAnsi"/>
                <w:sz w:val="16"/>
                <w:szCs w:val="16"/>
              </w:rPr>
              <w:t xml:space="preserve"> or </w:t>
            </w:r>
            <w:r w:rsidR="00476531">
              <w:rPr>
                <w:rFonts w:eastAsia="Times New Roman" w:cstheme="minorHAnsi"/>
                <w:sz w:val="16"/>
                <w:szCs w:val="16"/>
              </w:rPr>
              <w:t>are</w:t>
            </w:r>
            <w:r w:rsidR="005B7FF1">
              <w:rPr>
                <w:rFonts w:eastAsia="Times New Roman" w:cstheme="minorHAnsi"/>
                <w:sz w:val="16"/>
                <w:szCs w:val="16"/>
              </w:rPr>
              <w:t xml:space="preserve"> not include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  <w:p w14:paraId="31EEF52C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0718D" w14:textId="7974E05A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0FC86" w14:textId="0899E889" w:rsidR="00B334E9" w:rsidRPr="005E69A4" w:rsidRDefault="003D6256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47367" w14:textId="1315F65A" w:rsidR="00B334E9" w:rsidRPr="005E69A4" w:rsidRDefault="0027112E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2*H2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845F2F" w14:paraId="74C2D92B" w14:textId="77777777" w:rsidTr="00476531">
        <w:trPr>
          <w:trHeight w:val="827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6A4B0" w14:textId="3FF47953" w:rsidR="0011215A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Long</w:t>
            </w:r>
            <w:r w:rsidR="00BC2CEF">
              <w:rPr>
                <w:rFonts w:eastAsia="Times New Roman" w:cstheme="minorHAnsi"/>
                <w:b/>
                <w:bCs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Term 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outcome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Expected benefits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C4F0" w14:textId="5B5D00E8" w:rsidR="0011215A" w:rsidRPr="00B369DE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term outcomes and expected benefits are very clear and reflect the c</w:t>
            </w:r>
            <w:r w:rsidR="00972E69">
              <w:rPr>
                <w:rFonts w:eastAsia="Times New Roman" w:cstheme="minorHAnsi"/>
                <w:sz w:val="16"/>
                <w:szCs w:val="16"/>
              </w:rPr>
              <w:t>lient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7EC3B" w14:textId="254849D2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term outcomes and expected benefits are mostly clear and reflect the c</w:t>
            </w:r>
            <w:r w:rsidR="00972E69">
              <w:rPr>
                <w:rFonts w:eastAsia="Times New Roman" w:cstheme="minorHAnsi"/>
                <w:sz w:val="16"/>
                <w:szCs w:val="16"/>
              </w:rPr>
              <w:t>lient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E3A05" w14:textId="1F00E13B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erm outcomes and expected benefits are somewhat clear and reflect </w:t>
            </w:r>
            <w:r w:rsidR="002272E8">
              <w:rPr>
                <w:rFonts w:eastAsia="Times New Roman" w:cstheme="minorHAnsi"/>
                <w:sz w:val="16"/>
                <w:szCs w:val="16"/>
              </w:rPr>
              <w:t xml:space="preserve">some of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t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h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e c</w:t>
            </w:r>
            <w:r w:rsidR="00972E69">
              <w:rPr>
                <w:rFonts w:eastAsia="Times New Roman" w:cstheme="minorHAnsi"/>
                <w:sz w:val="16"/>
                <w:szCs w:val="16"/>
              </w:rPr>
              <w:t>lient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4C08F" w14:textId="00E7215B" w:rsidR="0011215A" w:rsidRPr="00845F2F" w:rsidRDefault="008B10BD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Information on l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ong</w:t>
            </w:r>
            <w:r w:rsidR="00DB2285">
              <w:rPr>
                <w:rFonts w:eastAsia="Times New Roman" w:cstheme="minorHAnsi"/>
                <w:sz w:val="16"/>
                <w:szCs w:val="16"/>
              </w:rPr>
              <w:t>-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term outcomes and expected benefits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limited</w:t>
            </w:r>
            <w:r w:rsidR="0068661D">
              <w:rPr>
                <w:rFonts w:eastAsia="Times New Roman" w:cstheme="minorHAnsi"/>
                <w:sz w:val="16"/>
                <w:szCs w:val="16"/>
              </w:rPr>
              <w:t xml:space="preserve"> and/or unclear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C19C6" w14:textId="7BB4C570" w:rsidR="0011215A" w:rsidRPr="00D606D0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</w:t>
            </w:r>
            <w:r w:rsidR="00476531">
              <w:rPr>
                <w:rFonts w:eastAsia="Times New Roman" w:cstheme="minorHAnsi"/>
                <w:sz w:val="16"/>
                <w:szCs w:val="16"/>
              </w:rPr>
              <w:t>-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term outcomes and expected benefits</w:t>
            </w:r>
            <w:r w:rsidR="008B10BD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DB2285">
              <w:rPr>
                <w:rFonts w:eastAsia="Times New Roman" w:cstheme="minorHAnsi"/>
                <w:sz w:val="16"/>
                <w:szCs w:val="16"/>
              </w:rPr>
              <w:t>are</w:t>
            </w:r>
            <w:r w:rsidR="008B10BD">
              <w:rPr>
                <w:rFonts w:eastAsia="Times New Roman" w:cstheme="minorHAnsi"/>
                <w:sz w:val="16"/>
                <w:szCs w:val="16"/>
              </w:rPr>
              <w:t xml:space="preserve"> not included</w:t>
            </w:r>
            <w:r w:rsidR="0068661D">
              <w:rPr>
                <w:rFonts w:eastAsia="Times New Roman" w:cstheme="minorHAnsi"/>
                <w:sz w:val="16"/>
                <w:szCs w:val="16"/>
              </w:rPr>
              <w:t xml:space="preserve"> or</w:t>
            </w:r>
            <w:r w:rsidR="008B10BD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DB2285">
              <w:rPr>
                <w:rFonts w:eastAsia="Times New Roman" w:cstheme="minorHAnsi"/>
                <w:sz w:val="16"/>
                <w:szCs w:val="16"/>
              </w:rPr>
              <w:t>are</w:t>
            </w:r>
            <w:r w:rsidR="008B10BD">
              <w:rPr>
                <w:rFonts w:eastAsia="Times New Roman" w:cstheme="minorHAnsi"/>
                <w:sz w:val="16"/>
                <w:szCs w:val="16"/>
              </w:rPr>
              <w:t xml:space="preserve"> incorrect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58305" w14:textId="06A1A8F0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0123C" w14:textId="04FEA503" w:rsidR="0011215A" w:rsidRPr="005E69A4" w:rsidRDefault="003D6256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86336" w14:textId="4B9D353E" w:rsidR="0011215A" w:rsidRPr="005E69A4" w:rsidRDefault="0027112E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3*H3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845F2F" w14:paraId="18D8A6FC" w14:textId="77777777" w:rsidTr="00476531">
        <w:trPr>
          <w:trHeight w:val="809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23C8E" w14:textId="718DD05C" w:rsidR="0011215A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Semester</w:t>
            </w:r>
            <w:r w:rsidR="003D6256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  <w:r w:rsidR="00476531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Primary 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S.M.A.R.T.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In scope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Out of scope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1031" w14:textId="5713F9CF" w:rsidR="0011215A" w:rsidRPr="00845F2F" w:rsidRDefault="00476531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All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the </w:t>
            </w:r>
            <w:r w:rsidR="003D6256">
              <w:rPr>
                <w:rFonts w:eastAsia="Times New Roman" w:cstheme="minorHAnsi"/>
                <w:sz w:val="16"/>
                <w:szCs w:val="16"/>
              </w:rPr>
              <w:t xml:space="preserve">semester 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primary </w:t>
            </w:r>
            <w:r w:rsidR="003D6256">
              <w:rPr>
                <w:rFonts w:eastAsia="Times New Roman" w:cstheme="minorHAnsi"/>
                <w:sz w:val="16"/>
                <w:szCs w:val="16"/>
              </w:rPr>
              <w:t>o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bjectives are realistic, very clear, and consistent 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C54434">
              <w:rPr>
                <w:rFonts w:eastAsia="Times New Roman" w:cstheme="minorHAnsi"/>
                <w:sz w:val="16"/>
                <w:szCs w:val="16"/>
              </w:rPr>
              <w:t xml:space="preserve">project 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C0456" w14:textId="7AB21BFF" w:rsidR="0011215A" w:rsidRPr="00845F2F" w:rsidRDefault="0084634D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he </w:t>
            </w:r>
            <w:r w:rsidR="003D6256">
              <w:rPr>
                <w:rFonts w:eastAsia="Times New Roman" w:cstheme="minorHAnsi"/>
                <w:sz w:val="16"/>
                <w:szCs w:val="16"/>
              </w:rPr>
              <w:t xml:space="preserve">semester </w:t>
            </w:r>
            <w:r w:rsidR="00476531">
              <w:rPr>
                <w:rFonts w:eastAsia="Times New Roman" w:cstheme="minorHAnsi"/>
                <w:sz w:val="16"/>
                <w:szCs w:val="16"/>
              </w:rPr>
              <w:t xml:space="preserve">primary 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objectives are realistic, clear, and consistent 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C54434">
              <w:rPr>
                <w:rFonts w:eastAsia="Times New Roman" w:cstheme="minorHAnsi"/>
                <w:sz w:val="16"/>
                <w:szCs w:val="16"/>
              </w:rPr>
              <w:t xml:space="preserve">project 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objectives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F3D98" w14:textId="6F2AF0C4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Some of the </w:t>
            </w:r>
            <w:r w:rsidR="003D6256">
              <w:rPr>
                <w:rFonts w:eastAsia="Times New Roman" w:cstheme="minorHAnsi"/>
                <w:sz w:val="16"/>
                <w:szCs w:val="16"/>
              </w:rPr>
              <w:t xml:space="preserve">semester </w:t>
            </w:r>
            <w:r w:rsidR="00476531">
              <w:rPr>
                <w:rFonts w:eastAsia="Times New Roman" w:cstheme="minorHAnsi"/>
                <w:sz w:val="16"/>
                <w:szCs w:val="16"/>
              </w:rPr>
              <w:t xml:space="preserve">primary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objectives are realistic, and consistent 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ACEB5" w14:textId="61074608" w:rsidR="0011215A" w:rsidRPr="00845F2F" w:rsidRDefault="00CB516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proofErr w:type="gramStart"/>
            <w:r w:rsidR="003D6256">
              <w:rPr>
                <w:rFonts w:eastAsia="Times New Roman" w:cstheme="minorHAnsi"/>
                <w:sz w:val="16"/>
                <w:szCs w:val="16"/>
              </w:rPr>
              <w:t>semester</w:t>
            </w:r>
            <w:proofErr w:type="gramEnd"/>
            <w:r w:rsidR="003D6256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476531">
              <w:rPr>
                <w:rFonts w:eastAsia="Times New Roman" w:cstheme="minorHAnsi"/>
                <w:sz w:val="16"/>
                <w:szCs w:val="16"/>
              </w:rPr>
              <w:t xml:space="preserve">primary </w:t>
            </w:r>
            <w:r>
              <w:rPr>
                <w:rFonts w:eastAsia="Times New Roman" w:cstheme="minorHAnsi"/>
                <w:sz w:val="16"/>
                <w:szCs w:val="16"/>
              </w:rPr>
              <w:t>objectives</w:t>
            </w:r>
            <w:r w:rsidR="0084634D">
              <w:rPr>
                <w:rFonts w:eastAsia="Times New Roman" w:cstheme="minorHAnsi"/>
                <w:sz w:val="16"/>
                <w:szCs w:val="16"/>
              </w:rPr>
              <w:t xml:space="preserve"> are ambiguous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and/or </w:t>
            </w:r>
            <w:r w:rsidR="0084634D">
              <w:rPr>
                <w:rFonts w:eastAsia="Times New Roman" w:cstheme="minorHAnsi"/>
                <w:sz w:val="16"/>
                <w:szCs w:val="16"/>
              </w:rPr>
              <w:t xml:space="preserve">indicate a </w:t>
            </w:r>
            <w:r>
              <w:rPr>
                <w:rFonts w:eastAsia="Times New Roman" w:cstheme="minorHAnsi"/>
                <w:sz w:val="16"/>
                <w:szCs w:val="16"/>
              </w:rPr>
              <w:t>lack of understanding</w:t>
            </w:r>
            <w:r w:rsidR="007D2D5C">
              <w:rPr>
                <w:rFonts w:eastAsia="Times New Roman" w:cstheme="minorHAnsi"/>
                <w:sz w:val="16"/>
                <w:szCs w:val="16"/>
              </w:rPr>
              <w:t xml:space="preserve"> of the project</w:t>
            </w:r>
            <w:r>
              <w:rPr>
                <w:rFonts w:eastAsia="Times New Roman" w:cstheme="minorHAnsi"/>
                <w:sz w:val="16"/>
                <w:szCs w:val="16"/>
              </w:rPr>
              <w:t>.</w:t>
            </w:r>
            <w:r w:rsidR="0084634D">
              <w:rPr>
                <w:rFonts w:eastAsia="Times New Roman" w:cstheme="minorHAnsi"/>
                <w:sz w:val="16"/>
                <w:szCs w:val="16"/>
              </w:rPr>
              <w:t xml:space="preserve"> They are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nconsisten</w:t>
            </w:r>
            <w:r w:rsidR="0084634D">
              <w:rPr>
                <w:rFonts w:eastAsia="Times New Roman" w:cstheme="minorHAnsi"/>
                <w:sz w:val="16"/>
                <w:szCs w:val="16"/>
              </w:rPr>
              <w:t>t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with the </w:t>
            </w:r>
            <w:r w:rsidR="00BC2CEF" w:rsidRPr="007C0DF7">
              <w:rPr>
                <w:rFonts w:eastAsia="Times New Roman" w:cstheme="minorHAnsi"/>
                <w:sz w:val="16"/>
                <w:szCs w:val="16"/>
              </w:rPr>
              <w:t>long-term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7D2D5C">
              <w:rPr>
                <w:rFonts w:eastAsia="Times New Roman" w:cstheme="minorHAnsi"/>
                <w:sz w:val="16"/>
                <w:szCs w:val="16"/>
              </w:rPr>
              <w:t xml:space="preserve">project </w:t>
            </w:r>
            <w:r w:rsidR="0011215A" w:rsidRPr="007C0DF7">
              <w:rPr>
                <w:rFonts w:eastAsia="Times New Roman" w:cstheme="minorHAnsi"/>
                <w:sz w:val="16"/>
                <w:szCs w:val="16"/>
              </w:rPr>
              <w:t>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AB1A" w14:textId="0A839FCC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proofErr w:type="gramStart"/>
            <w:r w:rsidR="003D6256">
              <w:rPr>
                <w:rFonts w:eastAsia="Times New Roman" w:cstheme="minorHAnsi"/>
                <w:sz w:val="16"/>
                <w:szCs w:val="16"/>
              </w:rPr>
              <w:t>semester</w:t>
            </w:r>
            <w:proofErr w:type="gramEnd"/>
            <w:r w:rsidR="003D6256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476531">
              <w:rPr>
                <w:rFonts w:eastAsia="Times New Roman" w:cstheme="minorHAnsi"/>
                <w:sz w:val="16"/>
                <w:szCs w:val="16"/>
              </w:rPr>
              <w:t>primary objectives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are</w:t>
            </w:r>
            <w:r w:rsidR="00D31A55">
              <w:rPr>
                <w:rFonts w:eastAsia="Times New Roman" w:cstheme="minorHAnsi"/>
                <w:sz w:val="16"/>
                <w:szCs w:val="16"/>
              </w:rPr>
              <w:t xml:space="preserve"> stated without clarification or description. They are </w:t>
            </w:r>
            <w:r w:rsidR="00C54434">
              <w:rPr>
                <w:rFonts w:eastAsia="Times New Roman" w:cstheme="minorHAnsi"/>
                <w:sz w:val="16"/>
                <w:szCs w:val="16"/>
              </w:rPr>
              <w:t>vague</w:t>
            </w:r>
            <w:r w:rsidR="00D31A55">
              <w:rPr>
                <w:rFonts w:eastAsia="Times New Roman" w:cstheme="minorHAnsi"/>
                <w:sz w:val="16"/>
                <w:szCs w:val="16"/>
              </w:rPr>
              <w:t xml:space="preserve"> and/or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unrealistic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8EADF" w14:textId="10714E95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7528B" w14:textId="4B979C4A" w:rsidR="0011215A" w:rsidRPr="005E69A4" w:rsidRDefault="003D6256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476531">
              <w:rPr>
                <w:rFonts w:eastAsia="Times New Roman" w:cstheme="minorHAnsi"/>
                <w:sz w:val="24"/>
                <w:szCs w:val="24"/>
              </w:rPr>
              <w:t>2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656B1" w14:textId="0733B23C" w:rsidR="0011215A" w:rsidRPr="005E69A4" w:rsidRDefault="0027112E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4*H4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3D6256" w:rsidRPr="000E0235" w14:paraId="61EFAA87" w14:textId="77777777" w:rsidTr="00476531">
        <w:trPr>
          <w:trHeight w:val="773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ACD7D" w14:textId="3167546A" w:rsidR="003D6256" w:rsidRPr="001D7B23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Semester </w:t>
            </w: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Secondary 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S.M.A.R.T.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In scope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Out of scope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A1A3D" w14:textId="6AF93900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gramStart"/>
            <w:r w:rsidRPr="007C0DF7">
              <w:rPr>
                <w:rFonts w:eastAsia="Times New Roman" w:cstheme="minorHAnsi"/>
                <w:sz w:val="16"/>
                <w:szCs w:val="16"/>
              </w:rPr>
              <w:t>All of</w:t>
            </w:r>
            <w:proofErr w:type="gramEnd"/>
            <w:r w:rsidRPr="007C0DF7">
              <w:rPr>
                <w:rFonts w:eastAsia="Times New Roman" w:cstheme="minorHAnsi"/>
                <w:sz w:val="16"/>
                <w:szCs w:val="16"/>
              </w:rPr>
              <w:t xml:space="preserve"> the 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semester secondary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objectives are realistic, very clear, and consistent with the long-term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D6A3B" w14:textId="5ED4FD1B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he </w:t>
            </w:r>
            <w:r>
              <w:rPr>
                <w:rFonts w:eastAsia="Times New Roman" w:cstheme="minorHAnsi"/>
                <w:sz w:val="16"/>
                <w:szCs w:val="16"/>
              </w:rPr>
              <w:t>semester secondary objectives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are realistic, clear, and consistent with the long-term objectives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12BA1" w14:textId="2028C075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Some of the 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semester secondary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objectives are realistic, and consistent with the long-term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3A34A" w14:textId="6F1693EB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proofErr w:type="gramStart"/>
            <w:r>
              <w:rPr>
                <w:rFonts w:eastAsia="Times New Roman" w:cstheme="minorHAnsi"/>
                <w:sz w:val="16"/>
                <w:szCs w:val="16"/>
              </w:rPr>
              <w:t>semester</w:t>
            </w:r>
            <w:proofErr w:type="gramEnd"/>
            <w:r>
              <w:rPr>
                <w:rFonts w:eastAsia="Times New Roman" w:cstheme="minorHAnsi"/>
                <w:sz w:val="16"/>
                <w:szCs w:val="16"/>
              </w:rPr>
              <w:t xml:space="preserve"> secondary objectives are ambiguous and/or indicate a lack of understanding. They are inconsistent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with the long-term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C4BFD" w14:textId="70208EAA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semester secondary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objectives are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stated without clarification or description. They are </w:t>
            </w:r>
            <w:r w:rsidR="00C54434">
              <w:rPr>
                <w:rFonts w:eastAsia="Times New Roman" w:cstheme="minorHAnsi"/>
                <w:sz w:val="16"/>
                <w:szCs w:val="16"/>
              </w:rPr>
              <w:t>vague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and/or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unrealistic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F75D" w14:textId="5767246C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D6514" w14:textId="077F26E4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1</w:t>
            </w:r>
            <w:r w:rsidR="00476531">
              <w:rPr>
                <w:rFonts w:eastAsia="Times New Roman" w:cstheme="minorHAnsi"/>
                <w:sz w:val="24"/>
                <w:szCs w:val="24"/>
              </w:rPr>
              <w:t>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B963E" w14:textId="34162F20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5*H5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3D6256" w:rsidRPr="000E0235" w14:paraId="2BA9EA33" w14:textId="77777777" w:rsidTr="00476531">
        <w:trPr>
          <w:trHeight w:val="1601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DED5C" w14:textId="77777777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Initial Deliverables and Dat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Deliverables, not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task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Dates</w:t>
            </w:r>
          </w:p>
          <w:p w14:paraId="0E37C6FB" w14:textId="77777777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3586" w14:textId="54D89462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Deliverables are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well-defined an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readily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correlate with the semester objectives. All dates reflect a good first approximation to the project schedule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6FAD9" w14:textId="4617AD11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Many deliverables and few tasks are presented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  <w:t>It is generally easy to correlate the</w:t>
            </w:r>
            <w:r w:rsidR="00972E69">
              <w:rPr>
                <w:rFonts w:eastAsia="Times New Roman" w:cstheme="minorHAnsi"/>
                <w:sz w:val="16"/>
                <w:szCs w:val="16"/>
              </w:rPr>
              <w:t xml:space="preserve"> deliverables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with the semester objectives. Most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dates reflect a good first approximation to the project schedule. 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20DE7" w14:textId="60093CBE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Some deliverables and some tasks are presented. It is </w:t>
            </w:r>
            <w:r w:rsidR="0040594F">
              <w:rPr>
                <w:rFonts w:eastAsia="Times New Roman" w:cstheme="minorHAnsi"/>
                <w:sz w:val="16"/>
                <w:szCs w:val="16"/>
              </w:rPr>
              <w:t xml:space="preserve">unclear how the deliverables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correlate with semester objectives. Some dates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C442A" w14:textId="3B6F2C7B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Few deliverables and many tasks are presented. It </w:t>
            </w:r>
            <w:r w:rsidR="00476531" w:rsidRPr="007C0DF7">
              <w:rPr>
                <w:rFonts w:eastAsia="Times New Roman" w:cstheme="minorHAnsi"/>
                <w:sz w:val="16"/>
                <w:szCs w:val="16"/>
              </w:rPr>
              <w:t>is difficult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to correlate them with the semester objectives.</w:t>
            </w:r>
          </w:p>
          <w:p w14:paraId="5EDFD2A7" w14:textId="05C405F7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ates a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re not realistic for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130E0" w14:textId="771FEA29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asks, not deliverables, are presented. </w:t>
            </w:r>
            <w:r w:rsidR="00972E69">
              <w:rPr>
                <w:rFonts w:eastAsia="Times New Roman" w:cstheme="minorHAnsi"/>
                <w:sz w:val="16"/>
                <w:szCs w:val="16"/>
              </w:rPr>
              <w:t>They do not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correlate with the semester objectives.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</w:rPr>
              <w:br/>
              <w:t xml:space="preserve">A project timeline is not included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DCE3E9" w14:textId="4DC03DDC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200FA7" w14:textId="087E290B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4160" w14:textId="2B266BCB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6*H6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3D6256" w:rsidRPr="000E0235" w14:paraId="600AED49" w14:textId="77777777" w:rsidTr="00476531">
        <w:trPr>
          <w:trHeight w:val="163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A76C7" w14:textId="77777777" w:rsidR="003D6256" w:rsidRPr="003D6256" w:rsidRDefault="003D6256" w:rsidP="003D625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3D6256">
              <w:rPr>
                <w:rFonts w:asciiTheme="minorHAnsi" w:hAnsiTheme="minorHAnsi" w:cstheme="minorHAnsi"/>
                <w:b/>
                <w:sz w:val="16"/>
                <w:szCs w:val="16"/>
              </w:rPr>
              <w:t>Documentation:</w:t>
            </w:r>
          </w:p>
          <w:p w14:paraId="4AFB7860" w14:textId="33813217" w:rsidR="003D6256" w:rsidRPr="007C0DF7" w:rsidRDefault="003D6256" w:rsidP="003D6256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Clarity,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 logical flow, and organization </w:t>
            </w:r>
          </w:p>
          <w:p w14:paraId="2C45CAAD" w14:textId="7A773B48" w:rsidR="003D6256" w:rsidRPr="007C0DF7" w:rsidRDefault="003D6256" w:rsidP="003D6256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Technical writing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 (grammar,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pelling,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typos, third person) references and citations </w:t>
            </w:r>
          </w:p>
          <w:p w14:paraId="0C7D137C" w14:textId="76D9A1BA" w:rsidR="003D6256" w:rsidRPr="007C0DF7" w:rsidRDefault="003D6256" w:rsidP="003D6256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="0047653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Citing information sources in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>the text.</w:t>
            </w:r>
          </w:p>
          <w:p w14:paraId="35613E36" w14:textId="1086ED0C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6000" w14:textId="3159B631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 xml:space="preserve">The report is clear and concise, using </w:t>
            </w:r>
            <w:r>
              <w:rPr>
                <w:rFonts w:cstheme="minorHAnsi"/>
                <w:sz w:val="16"/>
                <w:szCs w:val="16"/>
              </w:rPr>
              <w:t>logical formatting with</w:t>
            </w:r>
            <w:r w:rsidRPr="007C0DF7">
              <w:rPr>
                <w:rFonts w:cstheme="minorHAnsi"/>
                <w:sz w:val="16"/>
                <w:szCs w:val="16"/>
              </w:rPr>
              <w:t xml:space="preserve"> little or no spelling / grammatical errors. </w:t>
            </w:r>
            <w:r>
              <w:rPr>
                <w:rFonts w:cstheme="minorHAnsi"/>
                <w:sz w:val="16"/>
                <w:szCs w:val="16"/>
              </w:rPr>
              <w:t>The</w:t>
            </w:r>
            <w:r w:rsidRPr="007C0DF7">
              <w:rPr>
                <w:rFonts w:cstheme="minorHAnsi"/>
                <w:sz w:val="16"/>
                <w:szCs w:val="16"/>
              </w:rPr>
              <w:t xml:space="preserve"> technical writing style</w:t>
            </w:r>
            <w:r>
              <w:rPr>
                <w:rFonts w:cstheme="minorHAnsi"/>
                <w:sz w:val="16"/>
                <w:szCs w:val="16"/>
              </w:rPr>
              <w:t xml:space="preserve"> flows smoothly. </w:t>
            </w:r>
            <w:r>
              <w:rPr>
                <w:rFonts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BDDA9" w14:textId="166EF5EE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 xml:space="preserve">The report </w:t>
            </w:r>
            <w:r>
              <w:rPr>
                <w:rFonts w:cstheme="minorHAnsi"/>
                <w:sz w:val="16"/>
                <w:szCs w:val="16"/>
              </w:rPr>
              <w:t>has some ambiguities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 xml:space="preserve">but </w:t>
            </w:r>
            <w:r w:rsidRPr="007C0DF7">
              <w:rPr>
                <w:rFonts w:cstheme="minorHAnsi"/>
                <w:sz w:val="16"/>
                <w:szCs w:val="16"/>
              </w:rPr>
              <w:t>is concise</w:t>
            </w:r>
            <w:r>
              <w:rPr>
                <w:rFonts w:cstheme="minorHAnsi"/>
                <w:sz w:val="16"/>
                <w:szCs w:val="16"/>
              </w:rPr>
              <w:t xml:space="preserve">. It </w:t>
            </w:r>
            <w:r w:rsidRPr="007C0DF7">
              <w:rPr>
                <w:rFonts w:cstheme="minorHAnsi"/>
                <w:sz w:val="16"/>
                <w:szCs w:val="16"/>
              </w:rPr>
              <w:t>uses a technical writing style with few spelling / grammatical errors. Information usually flowed smoothly and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7C0DF7">
              <w:rPr>
                <w:rFonts w:cstheme="minorHAnsi"/>
                <w:sz w:val="16"/>
                <w:szCs w:val="16"/>
              </w:rPr>
              <w:t>logical</w:t>
            </w:r>
            <w:r>
              <w:rPr>
                <w:rFonts w:cstheme="minorHAnsi"/>
                <w:sz w:val="16"/>
                <w:szCs w:val="16"/>
              </w:rPr>
              <w:t>ly</w:t>
            </w:r>
            <w:r w:rsidRPr="007C0DF7">
              <w:rPr>
                <w:rFonts w:cstheme="minorHAnsi"/>
                <w:sz w:val="16"/>
                <w:szCs w:val="16"/>
              </w:rPr>
              <w:t xml:space="preserve">. </w:t>
            </w:r>
            <w:r>
              <w:rPr>
                <w:rFonts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04EE5" w14:textId="3446E8DA" w:rsidR="003D6256" w:rsidRDefault="003D6256" w:rsidP="003D6256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7C0DF7">
              <w:rPr>
                <w:rFonts w:cstheme="minorHAnsi"/>
                <w:sz w:val="16"/>
                <w:szCs w:val="16"/>
              </w:rPr>
              <w:t xml:space="preserve">The report </w:t>
            </w:r>
            <w:r>
              <w:rPr>
                <w:rFonts w:cstheme="minorHAnsi"/>
                <w:sz w:val="16"/>
                <w:szCs w:val="16"/>
              </w:rPr>
              <w:t>has some ambiguities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and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some</w:t>
            </w:r>
            <w:r w:rsidRPr="007C0DF7">
              <w:rPr>
                <w:rFonts w:cstheme="minorHAnsi"/>
                <w:sz w:val="16"/>
                <w:szCs w:val="16"/>
              </w:rPr>
              <w:t xml:space="preserve"> spelling / grammatical errors. The technical writing style </w:t>
            </w:r>
            <w:r>
              <w:rPr>
                <w:rFonts w:cstheme="minorHAnsi"/>
                <w:sz w:val="16"/>
                <w:szCs w:val="16"/>
              </w:rPr>
              <w:t>i</w:t>
            </w:r>
            <w:r w:rsidRPr="007C0DF7">
              <w:rPr>
                <w:rFonts w:cstheme="minorHAnsi"/>
                <w:sz w:val="16"/>
                <w:szCs w:val="16"/>
              </w:rPr>
              <w:t xml:space="preserve">s </w:t>
            </w:r>
            <w:r>
              <w:rPr>
                <w:rFonts w:cstheme="minorHAnsi"/>
                <w:sz w:val="16"/>
                <w:szCs w:val="16"/>
              </w:rPr>
              <w:t>inconsistent</w:t>
            </w:r>
            <w:r w:rsidRPr="007C0DF7">
              <w:rPr>
                <w:rFonts w:cstheme="minorHAnsi"/>
                <w:sz w:val="16"/>
                <w:szCs w:val="16"/>
              </w:rPr>
              <w:t xml:space="preserve">.  </w:t>
            </w:r>
          </w:p>
          <w:p w14:paraId="48134109" w14:textId="2CB41061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2C94B" w14:textId="28E3C76D" w:rsidR="003D6256" w:rsidRPr="000E0235" w:rsidRDefault="003D6256" w:rsidP="003D62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unclear</w:t>
            </w:r>
            <w:r>
              <w:rPr>
                <w:rFonts w:cstheme="minorHAnsi"/>
                <w:sz w:val="16"/>
                <w:szCs w:val="16"/>
              </w:rPr>
              <w:t>,</w:t>
            </w:r>
            <w:r w:rsidRPr="007C0DF7">
              <w:rPr>
                <w:rFonts w:cstheme="minorHAnsi"/>
                <w:sz w:val="16"/>
                <w:szCs w:val="16"/>
              </w:rPr>
              <w:t xml:space="preserve"> overly wordy or </w:t>
            </w:r>
            <w:r>
              <w:rPr>
                <w:rFonts w:cstheme="minorHAnsi"/>
                <w:sz w:val="16"/>
                <w:szCs w:val="16"/>
              </w:rPr>
              <w:t>lacks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technical</w:t>
            </w:r>
            <w:r w:rsidRPr="007C0DF7">
              <w:rPr>
                <w:rFonts w:cstheme="minorHAnsi"/>
                <w:sz w:val="16"/>
                <w:szCs w:val="16"/>
              </w:rPr>
              <w:t xml:space="preserve"> detail</w:t>
            </w:r>
            <w:r>
              <w:rPr>
                <w:rFonts w:cstheme="minorHAnsi"/>
                <w:sz w:val="16"/>
                <w:szCs w:val="16"/>
              </w:rPr>
              <w:t>s</w:t>
            </w:r>
            <w:r w:rsidRPr="007C0DF7">
              <w:rPr>
                <w:rFonts w:cstheme="minorHAnsi"/>
                <w:sz w:val="16"/>
                <w:szCs w:val="16"/>
              </w:rPr>
              <w:t>. The information d</w:t>
            </w:r>
            <w:r>
              <w:rPr>
                <w:rFonts w:cstheme="minorHAnsi"/>
                <w:sz w:val="16"/>
                <w:szCs w:val="16"/>
              </w:rPr>
              <w:t>oes</w:t>
            </w:r>
            <w:r w:rsidRPr="007C0DF7">
              <w:rPr>
                <w:rFonts w:cstheme="minorHAnsi"/>
                <w:sz w:val="16"/>
                <w:szCs w:val="16"/>
              </w:rPr>
              <w:t xml:space="preserve"> not flow smoothly</w:t>
            </w:r>
            <w:r>
              <w:rPr>
                <w:rFonts w:cstheme="minorHAnsi"/>
                <w:sz w:val="16"/>
                <w:szCs w:val="16"/>
              </w:rPr>
              <w:t>; a “diary-style” is utilized</w:t>
            </w:r>
            <w:r w:rsidRPr="007C0DF7">
              <w:rPr>
                <w:rFonts w:cstheme="minorHAnsi"/>
                <w:sz w:val="16"/>
                <w:szCs w:val="16"/>
              </w:rPr>
              <w:t>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10DFF" w14:textId="02EF355C" w:rsidR="003D6256" w:rsidRPr="005E69A4" w:rsidRDefault="003D6256" w:rsidP="003D6256">
            <w:pPr>
              <w:rPr>
                <w:rFonts w:cstheme="minorHAnsi"/>
                <w:sz w:val="16"/>
                <w:szCs w:val="16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contained few details</w:t>
            </w:r>
            <w:r>
              <w:rPr>
                <w:rFonts w:cstheme="minorHAnsi"/>
                <w:sz w:val="16"/>
                <w:szCs w:val="16"/>
              </w:rPr>
              <w:t>,</w:t>
            </w:r>
            <w:r w:rsidRPr="007C0DF7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i</w:t>
            </w:r>
            <w:r w:rsidRPr="007C0DF7">
              <w:rPr>
                <w:rFonts w:cstheme="minorHAnsi"/>
                <w:sz w:val="16"/>
                <w:szCs w:val="16"/>
              </w:rPr>
              <w:t>s unclear</w:t>
            </w:r>
            <w:r>
              <w:rPr>
                <w:rFonts w:cstheme="minorHAnsi"/>
                <w:sz w:val="16"/>
                <w:szCs w:val="16"/>
              </w:rPr>
              <w:t xml:space="preserve"> and lacks</w:t>
            </w:r>
            <w:r w:rsidRPr="007C0DF7">
              <w:rPr>
                <w:rFonts w:cstheme="minorHAnsi"/>
                <w:sz w:val="16"/>
                <w:szCs w:val="16"/>
              </w:rPr>
              <w:t xml:space="preserve"> organiz</w:t>
            </w:r>
            <w:r>
              <w:rPr>
                <w:rFonts w:cstheme="minorHAnsi"/>
                <w:sz w:val="16"/>
                <w:szCs w:val="16"/>
              </w:rPr>
              <w:t>ation</w:t>
            </w:r>
            <w:r w:rsidRPr="007C0DF7">
              <w:rPr>
                <w:rFonts w:cstheme="minorHAnsi"/>
                <w:sz w:val="16"/>
                <w:szCs w:val="16"/>
              </w:rPr>
              <w:t xml:space="preserve">. The writing style </w:t>
            </w:r>
            <w:r>
              <w:rPr>
                <w:rFonts w:cstheme="minorHAnsi"/>
                <w:sz w:val="16"/>
                <w:szCs w:val="16"/>
              </w:rPr>
              <w:t>i</w:t>
            </w:r>
            <w:r w:rsidRPr="007C0DF7">
              <w:rPr>
                <w:rFonts w:cstheme="minorHAnsi"/>
                <w:sz w:val="16"/>
                <w:szCs w:val="16"/>
              </w:rPr>
              <w:t xml:space="preserve">s informal / casual. </w:t>
            </w:r>
            <w:r>
              <w:rPr>
                <w:rFonts w:cstheme="minorHAnsi"/>
                <w:sz w:val="16"/>
                <w:szCs w:val="16"/>
              </w:rPr>
              <w:br/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2E1FB" w14:textId="33A6B040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414B4" w14:textId="63985B51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2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9B11E9" w14:textId="68424C1D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7*H7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3D6256" w:rsidRPr="000E0235" w14:paraId="16BD925B" w14:textId="77777777" w:rsidTr="00476531">
        <w:trPr>
          <w:trHeight w:val="45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DFAF7" w14:textId="77777777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1895B" w14:textId="77777777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F47AA" w14:textId="77777777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D3C46" w14:textId="77777777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DF20B" w14:textId="77777777" w:rsidR="003D6256" w:rsidRPr="007C0DF7" w:rsidRDefault="003D6256" w:rsidP="003D625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B54B4" w14:textId="12CAFCAB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D6CE2" w14:textId="104BD9C1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6FEBB" w14:textId="49433786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SUM(ABOVE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1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72399" w14:textId="552ED69E" w:rsidR="003D6256" w:rsidRPr="005E69A4" w:rsidRDefault="003D6256" w:rsidP="003D625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I2+I3+I4+I5+I6+I7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</w:tbl>
    <w:p w14:paraId="0EF8152C" w14:textId="77777777" w:rsidR="00B334E9" w:rsidRPr="00B334E9" w:rsidRDefault="00B334E9" w:rsidP="00B334E9">
      <w:pPr>
        <w:spacing w:after="0" w:line="360" w:lineRule="auto"/>
        <w:rPr>
          <w:sz w:val="24"/>
          <w:szCs w:val="21"/>
        </w:rPr>
      </w:pPr>
    </w:p>
    <w:sectPr w:rsidR="00B334E9" w:rsidRPr="00B334E9" w:rsidSect="00B334E9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42AA0" w14:textId="77777777" w:rsidR="00672201" w:rsidRDefault="00672201" w:rsidP="000E0235">
      <w:pPr>
        <w:spacing w:after="0" w:line="240" w:lineRule="auto"/>
      </w:pPr>
      <w:r>
        <w:separator/>
      </w:r>
    </w:p>
  </w:endnote>
  <w:endnote w:type="continuationSeparator" w:id="0">
    <w:p w14:paraId="3666D087" w14:textId="77777777" w:rsidR="00672201" w:rsidRDefault="00672201" w:rsidP="000E0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281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79EA3" w14:textId="77777777" w:rsidR="00424674" w:rsidRDefault="004246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6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DDBFA4" w14:textId="77777777" w:rsidR="00424674" w:rsidRDefault="004246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D792B" w14:textId="77777777" w:rsidR="00672201" w:rsidRDefault="00672201" w:rsidP="000E0235">
      <w:pPr>
        <w:spacing w:after="0" w:line="240" w:lineRule="auto"/>
      </w:pPr>
      <w:r>
        <w:separator/>
      </w:r>
    </w:p>
  </w:footnote>
  <w:footnote w:type="continuationSeparator" w:id="0">
    <w:p w14:paraId="06A7970C" w14:textId="77777777" w:rsidR="00672201" w:rsidRDefault="00672201" w:rsidP="000E0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8DA4D" w14:textId="32903B19" w:rsidR="000E0235" w:rsidRPr="000E0235" w:rsidRDefault="003D6256" w:rsidP="000E0235">
    <w:pPr>
      <w:pStyle w:val="Header"/>
      <w:jc w:val="center"/>
      <w:rPr>
        <w:sz w:val="32"/>
      </w:rPr>
    </w:pPr>
    <w:r>
      <w:rPr>
        <w:sz w:val="32"/>
      </w:rPr>
      <w:t>Project Statement and Objectives</w:t>
    </w:r>
    <w:r w:rsidR="00B369DE">
      <w:rPr>
        <w:sz w:val="32"/>
      </w:rPr>
      <w:t xml:space="preserve"> Rubric (Ver. 20</w:t>
    </w:r>
    <w:r w:rsidR="005E69A4">
      <w:rPr>
        <w:sz w:val="32"/>
      </w:rPr>
      <w:t>2</w:t>
    </w:r>
    <w:r w:rsidR="009472FA">
      <w:rPr>
        <w:sz w:val="32"/>
      </w:rPr>
      <w:t>3</w:t>
    </w:r>
    <w:r w:rsidR="0075668B">
      <w:rPr>
        <w:sz w:val="32"/>
      </w:rPr>
      <w:t>-0</w:t>
    </w:r>
    <w:r>
      <w:rPr>
        <w:sz w:val="32"/>
      </w:rPr>
      <w:t>8-</w:t>
    </w:r>
    <w:r w:rsidR="0068661D">
      <w:rPr>
        <w:sz w:val="32"/>
      </w:rPr>
      <w:t>2</w:t>
    </w:r>
    <w:r w:rsidR="00476531">
      <w:rPr>
        <w:sz w:val="32"/>
      </w:rPr>
      <w:t>7</w:t>
    </w:r>
    <w:r w:rsidR="000E0235" w:rsidRPr="000E0235">
      <w:rPr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B007A"/>
    <w:multiLevelType w:val="hybridMultilevel"/>
    <w:tmpl w:val="9D265FC4"/>
    <w:lvl w:ilvl="0" w:tplc="1116F16E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547E4"/>
    <w:multiLevelType w:val="hybridMultilevel"/>
    <w:tmpl w:val="075E16A0"/>
    <w:lvl w:ilvl="0" w:tplc="DB444D46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36BED"/>
    <w:multiLevelType w:val="hybridMultilevel"/>
    <w:tmpl w:val="F15A9968"/>
    <w:lvl w:ilvl="0" w:tplc="04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70E3C"/>
    <w:multiLevelType w:val="hybridMultilevel"/>
    <w:tmpl w:val="CF906D26"/>
    <w:lvl w:ilvl="0" w:tplc="C792AAB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446E2"/>
    <w:multiLevelType w:val="hybridMultilevel"/>
    <w:tmpl w:val="17E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994809">
    <w:abstractNumId w:val="4"/>
  </w:num>
  <w:num w:numId="2" w16cid:durableId="512260017">
    <w:abstractNumId w:val="0"/>
  </w:num>
  <w:num w:numId="3" w16cid:durableId="2137524262">
    <w:abstractNumId w:val="2"/>
  </w:num>
  <w:num w:numId="4" w16cid:durableId="1009524745">
    <w:abstractNumId w:val="1"/>
  </w:num>
  <w:num w:numId="5" w16cid:durableId="1614247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AwsLQwMbIwMbFU0lEKTi0uzszPAykwNKwFAGTl/ugtAAAA"/>
  </w:docVars>
  <w:rsids>
    <w:rsidRoot w:val="000E0235"/>
    <w:rsid w:val="00001B9D"/>
    <w:rsid w:val="00030A50"/>
    <w:rsid w:val="00077430"/>
    <w:rsid w:val="00091670"/>
    <w:rsid w:val="000961B3"/>
    <w:rsid w:val="000B45FF"/>
    <w:rsid w:val="000D1B5D"/>
    <w:rsid w:val="000D257C"/>
    <w:rsid w:val="000D3738"/>
    <w:rsid w:val="000E0235"/>
    <w:rsid w:val="000E440E"/>
    <w:rsid w:val="00102477"/>
    <w:rsid w:val="0011215A"/>
    <w:rsid w:val="00142321"/>
    <w:rsid w:val="00143985"/>
    <w:rsid w:val="00186A23"/>
    <w:rsid w:val="001A3CA4"/>
    <w:rsid w:val="001B7BFD"/>
    <w:rsid w:val="001C20DA"/>
    <w:rsid w:val="001D7B23"/>
    <w:rsid w:val="002272E8"/>
    <w:rsid w:val="00261F4F"/>
    <w:rsid w:val="0027112E"/>
    <w:rsid w:val="0027518C"/>
    <w:rsid w:val="002A2E59"/>
    <w:rsid w:val="002D7D2D"/>
    <w:rsid w:val="0030042A"/>
    <w:rsid w:val="00340F43"/>
    <w:rsid w:val="0036081A"/>
    <w:rsid w:val="00385EA9"/>
    <w:rsid w:val="003D6256"/>
    <w:rsid w:val="00401DF8"/>
    <w:rsid w:val="0040594F"/>
    <w:rsid w:val="004112C2"/>
    <w:rsid w:val="00424674"/>
    <w:rsid w:val="00476531"/>
    <w:rsid w:val="00486A8A"/>
    <w:rsid w:val="00494439"/>
    <w:rsid w:val="00497CDC"/>
    <w:rsid w:val="004D334A"/>
    <w:rsid w:val="0053586A"/>
    <w:rsid w:val="00586480"/>
    <w:rsid w:val="005B7FF1"/>
    <w:rsid w:val="005E69A4"/>
    <w:rsid w:val="006116B4"/>
    <w:rsid w:val="00672201"/>
    <w:rsid w:val="0068661D"/>
    <w:rsid w:val="006B0EBD"/>
    <w:rsid w:val="006C5887"/>
    <w:rsid w:val="006D0AE3"/>
    <w:rsid w:val="00701405"/>
    <w:rsid w:val="00703E4E"/>
    <w:rsid w:val="0073420B"/>
    <w:rsid w:val="0075668B"/>
    <w:rsid w:val="00781561"/>
    <w:rsid w:val="007D2D5C"/>
    <w:rsid w:val="00815C29"/>
    <w:rsid w:val="00827A14"/>
    <w:rsid w:val="00845F2F"/>
    <w:rsid w:val="0084634D"/>
    <w:rsid w:val="00877237"/>
    <w:rsid w:val="00885D13"/>
    <w:rsid w:val="008B10BD"/>
    <w:rsid w:val="009472FA"/>
    <w:rsid w:val="00955953"/>
    <w:rsid w:val="00972E69"/>
    <w:rsid w:val="009750A5"/>
    <w:rsid w:val="009B037A"/>
    <w:rsid w:val="009C6DC2"/>
    <w:rsid w:val="00A44760"/>
    <w:rsid w:val="00A80ECC"/>
    <w:rsid w:val="00B1490D"/>
    <w:rsid w:val="00B22B99"/>
    <w:rsid w:val="00B334E9"/>
    <w:rsid w:val="00B369DE"/>
    <w:rsid w:val="00B64FDF"/>
    <w:rsid w:val="00BC2CEF"/>
    <w:rsid w:val="00BC30DE"/>
    <w:rsid w:val="00BD2C0B"/>
    <w:rsid w:val="00BE4EB8"/>
    <w:rsid w:val="00BF4180"/>
    <w:rsid w:val="00BF4E3E"/>
    <w:rsid w:val="00C13BA2"/>
    <w:rsid w:val="00C347DE"/>
    <w:rsid w:val="00C409CE"/>
    <w:rsid w:val="00C54434"/>
    <w:rsid w:val="00C82B3E"/>
    <w:rsid w:val="00CB516A"/>
    <w:rsid w:val="00D318ED"/>
    <w:rsid w:val="00D31A55"/>
    <w:rsid w:val="00D33910"/>
    <w:rsid w:val="00D606D0"/>
    <w:rsid w:val="00D95BE9"/>
    <w:rsid w:val="00DA0D02"/>
    <w:rsid w:val="00DB2285"/>
    <w:rsid w:val="00E2780E"/>
    <w:rsid w:val="00E6550D"/>
    <w:rsid w:val="00EE5A1A"/>
    <w:rsid w:val="00F37FE9"/>
    <w:rsid w:val="00FA7891"/>
    <w:rsid w:val="00FB6BCA"/>
    <w:rsid w:val="00FE6F30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82BC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4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235"/>
  </w:style>
  <w:style w:type="paragraph" w:styleId="Footer">
    <w:name w:val="footer"/>
    <w:basedOn w:val="Normal"/>
    <w:link w:val="Foot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235"/>
  </w:style>
  <w:style w:type="paragraph" w:styleId="ListParagraph">
    <w:name w:val="List Paragraph"/>
    <w:basedOn w:val="Normal"/>
    <w:uiPriority w:val="34"/>
    <w:qFormat/>
    <w:rsid w:val="000E02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34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47D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D6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6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6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62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4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8T04:36:00Z</dcterms:created>
  <dcterms:modified xsi:type="dcterms:W3CDTF">2023-08-28T04:36:00Z</dcterms:modified>
</cp:coreProperties>
</file>